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5A944" w14:textId="0F189BBF" w:rsidR="008942B6" w:rsidRPr="008942B6" w:rsidRDefault="008942B6" w:rsidP="008942B6">
      <w:pPr>
        <w:pStyle w:val="Heading1"/>
        <w:rPr>
          <w:lang w:val="de-DE"/>
        </w:rPr>
      </w:pPr>
      <w:bookmarkStart w:id="0" w:name="OLE_LINK2"/>
      <w:r w:rsidRPr="008942B6">
        <w:rPr>
          <w:lang w:val="de-DE"/>
        </w:rPr>
        <w:t>Danie: 9:00-</w:t>
      </w:r>
      <w:r>
        <w:rPr>
          <w:lang w:val="de-DE"/>
        </w:rPr>
        <w:t>9:30 PM</w:t>
      </w:r>
    </w:p>
    <w:bookmarkEnd w:id="0"/>
    <w:p w14:paraId="426179F4" w14:textId="03FE2171" w:rsidR="00F73C31" w:rsidRPr="008942B6" w:rsidRDefault="008576CD">
      <w:pPr>
        <w:rPr>
          <w:lang w:val="de-DE"/>
        </w:rPr>
      </w:pPr>
      <w:r>
        <w:fldChar w:fldCharType="begin"/>
      </w:r>
      <w:r w:rsidRPr="008942B6">
        <w:rPr>
          <w:lang w:val="de-DE"/>
        </w:rPr>
        <w:instrText xml:space="preserve"> HYPERLINK "https://cloudarchives2.camblychina.com/62e7ce575fb016f18e1bb1d9/35967eedb64e17b1b1838ab7eb7d2ba2_cambly_62e7ce575fb016f18e1bb1d9_0.mp4?auth_key=1659371796-58aba32e11a711eda8fd8abfb7b3669d-0-1020251ca890ae91c6cfff463d49694c" </w:instrText>
      </w:r>
      <w:r>
        <w:fldChar w:fldCharType="separate"/>
      </w:r>
      <w:r w:rsidRPr="008942B6">
        <w:rPr>
          <w:rStyle w:val="Hyperlink"/>
          <w:lang w:val="de-DE"/>
        </w:rPr>
        <w:t>https://cloudarchives2.camblychina.com/62e7ce575fb016f18e1bb1d9/35967eedb64e17b1b1838ab7eb7d2ba2_cambly_62e7ce575fb016f18e1bb1d9_0.mp4?auth_key=1659371796-58aba32e11a711eda8fd8abfb7b3669d-0-1020251ca890ae91c6cfff463d49694c</w:t>
      </w:r>
      <w:r>
        <w:fldChar w:fldCharType="end"/>
      </w:r>
    </w:p>
    <w:p w14:paraId="6D0258E8" w14:textId="44031457" w:rsidR="008576CD" w:rsidRPr="008942B6" w:rsidRDefault="008576CD">
      <w:pPr>
        <w:rPr>
          <w:lang w:val="de-DE"/>
        </w:rPr>
      </w:pPr>
    </w:p>
    <w:p w14:paraId="45302BF1" w14:textId="64128A53" w:rsidR="008576CD" w:rsidRPr="008942B6" w:rsidRDefault="008576CD">
      <w:pPr>
        <w:rPr>
          <w:lang w:val="de-DE"/>
        </w:rPr>
      </w:pPr>
    </w:p>
    <w:p w14:paraId="714DBC1A" w14:textId="20252317" w:rsidR="008576CD" w:rsidRDefault="008576CD">
      <w:r>
        <w:rPr>
          <w:rFonts w:hint="eastAsia"/>
        </w:rPr>
        <w:t>D</w:t>
      </w:r>
      <w:r>
        <w:t>anie</w:t>
      </w:r>
    </w:p>
    <w:p w14:paraId="4BBFF329" w14:textId="6C26E4EB" w:rsidR="008576CD" w:rsidRDefault="008576CD">
      <w:r>
        <w:t>Location: Rome</w:t>
      </w:r>
    </w:p>
    <w:p w14:paraId="2B2902A9" w14:textId="13ACA325" w:rsidR="008576CD" w:rsidRDefault="008576CD"/>
    <w:p w14:paraId="60FB7E15" w14:textId="6525D612" w:rsidR="00C7685F" w:rsidRDefault="00C7685F">
      <w:r>
        <w:t xml:space="preserve">The current situation </w:t>
      </w:r>
      <w:r w:rsidR="00CA7F54">
        <w:t>in</w:t>
      </w:r>
      <w:r>
        <w:t xml:space="preserve"> Italian</w:t>
      </w:r>
    </w:p>
    <w:p w14:paraId="276B7FC7" w14:textId="400B58D3" w:rsidR="00CA7F54" w:rsidRDefault="00CA7F54" w:rsidP="00CA7F54">
      <w:pPr>
        <w:pStyle w:val="ListParagraph"/>
        <w:numPr>
          <w:ilvl w:val="0"/>
          <w:numId w:val="3"/>
        </w:numPr>
      </w:pPr>
      <w:r w:rsidRPr="00CA7F54">
        <w:rPr>
          <w:rFonts w:hint="eastAsia"/>
        </w:rPr>
        <w:t>Ordinary people only speak Italian, not English, because their English is very poor</w:t>
      </w:r>
      <w:r>
        <w:t>.</w:t>
      </w:r>
    </w:p>
    <w:p w14:paraId="245439C3" w14:textId="7DB0220C" w:rsidR="00444214" w:rsidRDefault="00E256A1" w:rsidP="00C7685F">
      <w:pPr>
        <w:pStyle w:val="ListParagraph"/>
        <w:numPr>
          <w:ilvl w:val="0"/>
          <w:numId w:val="3"/>
        </w:numPr>
      </w:pPr>
      <w:r>
        <w:rPr>
          <w:rFonts w:hint="eastAsia"/>
        </w:rPr>
        <w:t>If</w:t>
      </w:r>
      <w:r>
        <w:t xml:space="preserve"> </w:t>
      </w:r>
      <w:r>
        <w:rPr>
          <w:rFonts w:hint="eastAsia"/>
        </w:rPr>
        <w:t>y</w:t>
      </w:r>
      <w:r>
        <w:t>ou stay in Italy, you need to study simple Italian in order to live (</w:t>
      </w:r>
      <w:r w:rsidR="00463822">
        <w:t>buy food, take cars, road signals</w:t>
      </w:r>
      <w:r>
        <w:t>)</w:t>
      </w:r>
    </w:p>
    <w:p w14:paraId="0CF30E03" w14:textId="77777777" w:rsidR="00CA7F54" w:rsidRDefault="00CA7F54"/>
    <w:p w14:paraId="36D8A6DF" w14:textId="78C9AF3A" w:rsidR="008576CD" w:rsidRDefault="008576CD">
      <w:r>
        <w:t>Issues:</w:t>
      </w:r>
    </w:p>
    <w:p w14:paraId="6C544F0F" w14:textId="08177AF9" w:rsidR="008576CD" w:rsidRDefault="00BB2314" w:rsidP="008576CD">
      <w:pPr>
        <w:pStyle w:val="ListParagraph"/>
        <w:numPr>
          <w:ilvl w:val="0"/>
          <w:numId w:val="2"/>
        </w:numPr>
      </w:pPr>
      <w:r>
        <w:t>N</w:t>
      </w:r>
      <w:r w:rsidR="008576CD">
        <w:t>e</w:t>
      </w:r>
      <w:r w:rsidR="00A01FD0">
        <w:t>rvous</w:t>
      </w:r>
    </w:p>
    <w:p w14:paraId="5015E0B3" w14:textId="7E55BECF" w:rsidR="00366B4C" w:rsidRDefault="00BB2314" w:rsidP="00366B4C">
      <w:pPr>
        <w:pStyle w:val="ListParagraph"/>
        <w:numPr>
          <w:ilvl w:val="0"/>
          <w:numId w:val="2"/>
        </w:numPr>
      </w:pPr>
      <w:r>
        <w:t xml:space="preserve">Speak fastly, make the listener feel difficult to understand, </w:t>
      </w:r>
      <w:r w:rsidR="00CA7F54">
        <w:t xml:space="preserve">and </w:t>
      </w:r>
      <w:r>
        <w:t>even become boring.</w:t>
      </w:r>
    </w:p>
    <w:p w14:paraId="61992AC8" w14:textId="2AA7EDEF" w:rsidR="00B85982" w:rsidRDefault="00B85982" w:rsidP="00366B4C">
      <w:pPr>
        <w:pStyle w:val="ListParagraph"/>
        <w:numPr>
          <w:ilvl w:val="0"/>
          <w:numId w:val="2"/>
        </w:numPr>
      </w:pPr>
      <w:r>
        <w:t>Speak discontinue</w:t>
      </w:r>
      <w:r w:rsidR="00AE088D">
        <w:t xml:space="preserve">, staccato, </w:t>
      </w:r>
      <w:r w:rsidR="00CA7F54">
        <w:t xml:space="preserve">and </w:t>
      </w:r>
      <w:r w:rsidR="00AE088D">
        <w:t>pause for too long, which make</w:t>
      </w:r>
      <w:r w:rsidR="00CA7F54">
        <w:t>s</w:t>
      </w:r>
      <w:r w:rsidR="00AE088D">
        <w:t xml:space="preserve"> </w:t>
      </w:r>
      <w:r w:rsidR="00CA7F54">
        <w:t xml:space="preserve">it </w:t>
      </w:r>
      <w:r w:rsidR="00AE088D">
        <w:t>difficult for listener to follow and understand.</w:t>
      </w:r>
    </w:p>
    <w:p w14:paraId="240C14D9" w14:textId="29168FD8" w:rsidR="00366B4C" w:rsidRDefault="00366B4C" w:rsidP="00366B4C">
      <w:pPr>
        <w:pStyle w:val="ListParagraph"/>
        <w:numPr>
          <w:ilvl w:val="0"/>
          <w:numId w:val="2"/>
        </w:numPr>
      </w:pPr>
      <w:bookmarkStart w:id="1" w:name="OLE_LINK1"/>
      <w:r>
        <w:t>Some issues in sentence</w:t>
      </w:r>
    </w:p>
    <w:bookmarkEnd w:id="1"/>
    <w:p w14:paraId="68BEA5A8" w14:textId="77777777" w:rsidR="008576CD" w:rsidRDefault="008576CD"/>
    <w:p w14:paraId="458BF14E" w14:textId="6A9A6620" w:rsidR="008576CD" w:rsidRDefault="008576CD">
      <w:r>
        <w:t>Suggestion:</w:t>
      </w:r>
    </w:p>
    <w:p w14:paraId="404CD1CF" w14:textId="6BE6DD9C" w:rsidR="008576CD" w:rsidRDefault="00366B4C" w:rsidP="008576CD">
      <w:pPr>
        <w:pStyle w:val="ListParagraph"/>
        <w:numPr>
          <w:ilvl w:val="0"/>
          <w:numId w:val="1"/>
        </w:numPr>
      </w:pPr>
      <w:r>
        <w:t>Relax.</w:t>
      </w:r>
    </w:p>
    <w:p w14:paraId="12D0A442" w14:textId="619EED64" w:rsidR="00366B4C" w:rsidRDefault="00366B4C" w:rsidP="008576CD">
      <w:pPr>
        <w:pStyle w:val="ListParagraph"/>
        <w:numPr>
          <w:ilvl w:val="0"/>
          <w:numId w:val="1"/>
        </w:numPr>
      </w:pPr>
      <w:r>
        <w:t xml:space="preserve">Speak slowly and clearly, which can let the listener understand, </w:t>
      </w:r>
      <w:r w:rsidR="00CA7F54">
        <w:t>at</w:t>
      </w:r>
      <w:r>
        <w:t xml:space="preserve"> the same time,</w:t>
      </w:r>
    </w:p>
    <w:p w14:paraId="2052CBDF" w14:textId="2905F77C" w:rsidR="00471B97" w:rsidRDefault="00366B4C" w:rsidP="00B85982">
      <w:pPr>
        <w:pStyle w:val="ListParagraph"/>
        <w:ind w:left="465"/>
      </w:pPr>
      <w:r>
        <w:t xml:space="preserve">you have </w:t>
      </w:r>
      <w:r w:rsidR="00065EAF">
        <w:t xml:space="preserve">some time to think/ organize </w:t>
      </w:r>
      <w:r w:rsidR="002B0D86">
        <w:t xml:space="preserve">the logic of </w:t>
      </w:r>
      <w:r w:rsidR="00CA7F54">
        <w:t xml:space="preserve">the </w:t>
      </w:r>
      <w:r w:rsidR="002B0D86">
        <w:t>next sentence.</w:t>
      </w:r>
    </w:p>
    <w:p w14:paraId="23776B87" w14:textId="3F6CBD24" w:rsidR="00B85982" w:rsidRDefault="00B85982" w:rsidP="00B85982">
      <w:r>
        <w:t xml:space="preserve"> (3) Speak continu</w:t>
      </w:r>
      <w:r w:rsidR="00852137">
        <w:t>ously</w:t>
      </w:r>
      <w:r w:rsidR="00AE088D">
        <w:t xml:space="preserve"> </w:t>
      </w:r>
    </w:p>
    <w:p w14:paraId="10193C8C" w14:textId="05ACFE81" w:rsidR="00471B97" w:rsidRDefault="00B85982" w:rsidP="00B85982">
      <w:r>
        <w:t xml:space="preserve"> (4) </w:t>
      </w:r>
      <w:r w:rsidR="00471B97">
        <w:t xml:space="preserve">Simulation </w:t>
      </w:r>
      <w:r w:rsidR="00CA7F54">
        <w:t xml:space="preserve">of </w:t>
      </w:r>
      <w:r w:rsidR="00471B97">
        <w:t xml:space="preserve">the interview, let me suit the </w:t>
      </w:r>
      <w:r>
        <w:t xml:space="preserve">feeling of </w:t>
      </w:r>
      <w:r w:rsidR="00CA7F54">
        <w:t xml:space="preserve">the </w:t>
      </w:r>
      <w:r>
        <w:t>applicant.</w:t>
      </w:r>
    </w:p>
    <w:p w14:paraId="3B8C63F3" w14:textId="13E342D6" w:rsidR="00C7685F" w:rsidRDefault="00C7685F" w:rsidP="00B85982"/>
    <w:p w14:paraId="7CEF47F9" w14:textId="0CE2CE67" w:rsidR="008942B6" w:rsidRPr="003746DB" w:rsidRDefault="008942B6" w:rsidP="008942B6">
      <w:pPr>
        <w:pStyle w:val="Heading1"/>
        <w:rPr>
          <w:lang w:val="en-GB"/>
        </w:rPr>
      </w:pPr>
      <w:r w:rsidRPr="003746DB">
        <w:rPr>
          <w:lang w:val="en-GB"/>
        </w:rPr>
        <w:t>L</w:t>
      </w:r>
      <w:r w:rsidRPr="003746DB">
        <w:rPr>
          <w:rFonts w:hint="eastAsia"/>
          <w:lang w:val="en-GB"/>
        </w:rPr>
        <w:t>aura</w:t>
      </w:r>
      <w:r w:rsidRPr="003746DB">
        <w:rPr>
          <w:lang w:val="en-GB"/>
        </w:rPr>
        <w:t xml:space="preserve">: </w:t>
      </w:r>
      <w:r w:rsidRPr="003746DB">
        <w:rPr>
          <w:lang w:val="en-GB"/>
        </w:rPr>
        <w:t>11</w:t>
      </w:r>
      <w:r w:rsidRPr="003746DB">
        <w:rPr>
          <w:lang w:val="en-GB"/>
        </w:rPr>
        <w:t>:</w:t>
      </w:r>
      <w:r w:rsidRPr="003746DB">
        <w:rPr>
          <w:lang w:val="en-GB"/>
        </w:rPr>
        <w:t>3</w:t>
      </w:r>
      <w:r w:rsidRPr="003746DB">
        <w:rPr>
          <w:lang w:val="en-GB"/>
        </w:rPr>
        <w:t>0-</w:t>
      </w:r>
      <w:r w:rsidRPr="003746DB">
        <w:rPr>
          <w:lang w:val="en-GB"/>
        </w:rPr>
        <w:t>12</w:t>
      </w:r>
      <w:r w:rsidRPr="003746DB">
        <w:rPr>
          <w:lang w:val="en-GB"/>
        </w:rPr>
        <w:t>:</w:t>
      </w:r>
      <w:r w:rsidRPr="003746DB">
        <w:rPr>
          <w:lang w:val="en-GB"/>
        </w:rPr>
        <w:t>0</w:t>
      </w:r>
      <w:r w:rsidRPr="003746DB">
        <w:rPr>
          <w:lang w:val="en-GB"/>
        </w:rPr>
        <w:t>0 PM</w:t>
      </w:r>
    </w:p>
    <w:p w14:paraId="7A7A6320" w14:textId="314B63E4" w:rsidR="003746DB" w:rsidRDefault="003746DB" w:rsidP="00B85982">
      <w:r>
        <w:t>Live in island of Italy, which is famous for tourism</w:t>
      </w:r>
    </w:p>
    <w:p w14:paraId="78265EE8" w14:textId="3A071F29" w:rsidR="003746DB" w:rsidRDefault="003746DB" w:rsidP="00B85982">
      <w:r>
        <w:t>Mafia control the local taxi management, Uber can not be allowed in local.</w:t>
      </w:r>
    </w:p>
    <w:p w14:paraId="3E43361F" w14:textId="77777777" w:rsidR="003746DB" w:rsidRDefault="003746DB" w:rsidP="00B85982"/>
    <w:p w14:paraId="560FD303" w14:textId="4EC32876" w:rsidR="003746DB" w:rsidRDefault="003746DB" w:rsidP="00B85982">
      <w:r>
        <w:rPr>
          <w:rFonts w:hint="eastAsia"/>
        </w:rPr>
        <w:t>Su</w:t>
      </w:r>
      <w:r>
        <w:t>ggestion</w:t>
      </w:r>
      <w:r>
        <w:rPr>
          <w:rFonts w:hint="eastAsia"/>
        </w:rPr>
        <w:t>：</w:t>
      </w:r>
    </w:p>
    <w:p w14:paraId="2FF40684" w14:textId="5BC3BD9E" w:rsidR="003746DB" w:rsidRDefault="003746DB" w:rsidP="00B85982">
      <w:r>
        <w:tab/>
        <w:t>You need to study the basic of Italian, in order to live in Italy.</w:t>
      </w:r>
    </w:p>
    <w:p w14:paraId="7F4E4D3B" w14:textId="767D7C80" w:rsidR="003746DB" w:rsidRDefault="003746DB" w:rsidP="00B85982">
      <w:pPr>
        <w:rPr>
          <w:rFonts w:hint="eastAsia"/>
        </w:rPr>
      </w:pPr>
      <w:r>
        <w:t xml:space="preserve">Such as, buy some thing in </w:t>
      </w:r>
      <w:bookmarkStart w:id="2" w:name="OLE_LINK3"/>
      <w:r>
        <w:t>supermarket</w:t>
      </w:r>
      <w:bookmarkEnd w:id="2"/>
      <w:r>
        <w:t>, take a car, road signal.</w:t>
      </w:r>
    </w:p>
    <w:sectPr w:rsidR="003746D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A01CA"/>
    <w:multiLevelType w:val="hybridMultilevel"/>
    <w:tmpl w:val="B2D2D7F2"/>
    <w:lvl w:ilvl="0" w:tplc="28CC85DC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252240B8"/>
    <w:multiLevelType w:val="multilevel"/>
    <w:tmpl w:val="1624E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6727D9"/>
    <w:multiLevelType w:val="hybridMultilevel"/>
    <w:tmpl w:val="DA22C5D2"/>
    <w:lvl w:ilvl="0" w:tplc="167040A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E86E0F"/>
    <w:multiLevelType w:val="hybridMultilevel"/>
    <w:tmpl w:val="2332A722"/>
    <w:lvl w:ilvl="0" w:tplc="DCF2E5D0">
      <w:start w:val="1"/>
      <w:numFmt w:val="decimal"/>
      <w:lvlText w:val="(%1)"/>
      <w:lvlJc w:val="left"/>
      <w:pPr>
        <w:ind w:left="46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5" w:hanging="360"/>
      </w:pPr>
    </w:lvl>
    <w:lvl w:ilvl="2" w:tplc="0809001B" w:tentative="1">
      <w:start w:val="1"/>
      <w:numFmt w:val="lowerRoman"/>
      <w:lvlText w:val="%3."/>
      <w:lvlJc w:val="right"/>
      <w:pPr>
        <w:ind w:left="1905" w:hanging="180"/>
      </w:pPr>
    </w:lvl>
    <w:lvl w:ilvl="3" w:tplc="0809000F" w:tentative="1">
      <w:start w:val="1"/>
      <w:numFmt w:val="decimal"/>
      <w:lvlText w:val="%4."/>
      <w:lvlJc w:val="left"/>
      <w:pPr>
        <w:ind w:left="2625" w:hanging="360"/>
      </w:pPr>
    </w:lvl>
    <w:lvl w:ilvl="4" w:tplc="08090019" w:tentative="1">
      <w:start w:val="1"/>
      <w:numFmt w:val="lowerLetter"/>
      <w:lvlText w:val="%5."/>
      <w:lvlJc w:val="left"/>
      <w:pPr>
        <w:ind w:left="3345" w:hanging="360"/>
      </w:pPr>
    </w:lvl>
    <w:lvl w:ilvl="5" w:tplc="0809001B" w:tentative="1">
      <w:start w:val="1"/>
      <w:numFmt w:val="lowerRoman"/>
      <w:lvlText w:val="%6."/>
      <w:lvlJc w:val="right"/>
      <w:pPr>
        <w:ind w:left="4065" w:hanging="180"/>
      </w:pPr>
    </w:lvl>
    <w:lvl w:ilvl="6" w:tplc="0809000F" w:tentative="1">
      <w:start w:val="1"/>
      <w:numFmt w:val="decimal"/>
      <w:lvlText w:val="%7."/>
      <w:lvlJc w:val="left"/>
      <w:pPr>
        <w:ind w:left="4785" w:hanging="360"/>
      </w:pPr>
    </w:lvl>
    <w:lvl w:ilvl="7" w:tplc="08090019" w:tentative="1">
      <w:start w:val="1"/>
      <w:numFmt w:val="lowerLetter"/>
      <w:lvlText w:val="%8."/>
      <w:lvlJc w:val="left"/>
      <w:pPr>
        <w:ind w:left="5505" w:hanging="360"/>
      </w:pPr>
    </w:lvl>
    <w:lvl w:ilvl="8" w:tplc="0809001B" w:tentative="1">
      <w:start w:val="1"/>
      <w:numFmt w:val="lowerRoman"/>
      <w:lvlText w:val="%9."/>
      <w:lvlJc w:val="right"/>
      <w:pPr>
        <w:ind w:left="6225" w:hanging="180"/>
      </w:pPr>
    </w:lvl>
  </w:abstractNum>
  <w:num w:numId="1" w16cid:durableId="1530072170">
    <w:abstractNumId w:val="3"/>
  </w:num>
  <w:num w:numId="2" w16cid:durableId="1190143675">
    <w:abstractNumId w:val="2"/>
  </w:num>
  <w:num w:numId="3" w16cid:durableId="1017731958">
    <w:abstractNumId w:val="0"/>
  </w:num>
  <w:num w:numId="4" w16cid:durableId="15977846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tjQ2NTE1NDM3tjRS0lEKTi0uzszPAykwqgUAQm5phCwAAAA="/>
  </w:docVars>
  <w:rsids>
    <w:rsidRoot w:val="00902E0A"/>
    <w:rsid w:val="00065EAF"/>
    <w:rsid w:val="001273BD"/>
    <w:rsid w:val="0016658A"/>
    <w:rsid w:val="002B0D86"/>
    <w:rsid w:val="00366B4C"/>
    <w:rsid w:val="003746DB"/>
    <w:rsid w:val="00444214"/>
    <w:rsid w:val="00463822"/>
    <w:rsid w:val="00471B97"/>
    <w:rsid w:val="007A4622"/>
    <w:rsid w:val="00852137"/>
    <w:rsid w:val="008576CD"/>
    <w:rsid w:val="00890A0C"/>
    <w:rsid w:val="008942B6"/>
    <w:rsid w:val="00902E0A"/>
    <w:rsid w:val="00A01FD0"/>
    <w:rsid w:val="00AE088D"/>
    <w:rsid w:val="00B85982"/>
    <w:rsid w:val="00BB2314"/>
    <w:rsid w:val="00C7685F"/>
    <w:rsid w:val="00CA7F54"/>
    <w:rsid w:val="00E256A1"/>
    <w:rsid w:val="00F7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39166"/>
  <w15:chartTrackingRefBased/>
  <w15:docId w15:val="{7A19FF41-D392-409A-9337-D3E583739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42B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576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76C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576C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942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src">
    <w:name w:val="src"/>
    <w:basedOn w:val="Normal"/>
    <w:rsid w:val="003746DB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01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</TotalTime>
  <Pages>1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7</cp:revision>
  <dcterms:created xsi:type="dcterms:W3CDTF">2022-08-01T14:36:00Z</dcterms:created>
  <dcterms:modified xsi:type="dcterms:W3CDTF">2022-08-01T22:45:00Z</dcterms:modified>
</cp:coreProperties>
</file>